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3192395" w14:textId="7757FE81" w:rsidR="00AE7A67" w:rsidRPr="007F58D7" w:rsidRDefault="007F58D7" w:rsidP="007F58D7">
      <w:pPr>
        <w:pStyle w:val="Heading2"/>
      </w:pPr>
      <w:r w:rsidRPr="007F58D7">
        <w:t>Lecture 4-string in java</w:t>
      </w:r>
    </w:p>
    <w:p w14:paraId="0EAA3635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. What is the correct statement about Strings in Java?</w:t>
      </w:r>
    </w:p>
    <w:p w14:paraId="32EE56F6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Strings are mutable</w:t>
      </w:r>
    </w:p>
    <w:p w14:paraId="7C8AEEA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Strings are primitive data types</w:t>
      </w:r>
    </w:p>
    <w:p w14:paraId="78F3AF2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Strings are immutable</w:t>
      </w:r>
    </w:p>
    <w:p w14:paraId="3794381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Strings can be modified directly</w:t>
      </w:r>
    </w:p>
    <w:p w14:paraId="4C380BF1" w14:textId="77777777" w:rsidR="007F58D7" w:rsidRPr="007F58D7" w:rsidRDefault="007F58D7" w:rsidP="007F58D7">
      <w:pPr>
        <w:rPr>
          <w:sz w:val="22"/>
          <w:szCs w:val="22"/>
        </w:rPr>
      </w:pPr>
    </w:p>
    <w:p w14:paraId="1D2EEAA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nswer: C</w:t>
      </w:r>
    </w:p>
    <w:p w14:paraId="2BEBE04E" w14:textId="77777777" w:rsidR="007F58D7" w:rsidRPr="007F58D7" w:rsidRDefault="007F58D7" w:rsidP="007F58D7">
      <w:pPr>
        <w:rPr>
          <w:sz w:val="22"/>
          <w:szCs w:val="22"/>
        </w:rPr>
      </w:pPr>
    </w:p>
    <w:p w14:paraId="1308E48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2. Which of the following correctly creates a new String object?</w:t>
      </w:r>
    </w:p>
    <w:p w14:paraId="5734FBB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String text = "Hello World!</w:t>
      </w:r>
      <w:proofErr w:type="gramStart"/>
      <w:r w:rsidRPr="007F58D7">
        <w:rPr>
          <w:sz w:val="22"/>
          <w:szCs w:val="22"/>
        </w:rPr>
        <w:t>";</w:t>
      </w:r>
      <w:proofErr w:type="gramEnd"/>
    </w:p>
    <w:p w14:paraId="26A99D6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String text = new </w:t>
      </w:r>
      <w:proofErr w:type="gramStart"/>
      <w:r w:rsidRPr="007F58D7">
        <w:rPr>
          <w:sz w:val="22"/>
          <w:szCs w:val="22"/>
        </w:rPr>
        <w:t>String(</w:t>
      </w:r>
      <w:proofErr w:type="gramEnd"/>
      <w:r w:rsidRPr="007F58D7">
        <w:rPr>
          <w:sz w:val="22"/>
          <w:szCs w:val="22"/>
        </w:rPr>
        <w:t>"Hello World!");</w:t>
      </w:r>
    </w:p>
    <w:p w14:paraId="54087745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Both A and B</w:t>
      </w:r>
    </w:p>
    <w:p w14:paraId="63D47FC2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Neither A nor B</w:t>
      </w:r>
    </w:p>
    <w:p w14:paraId="6A3632AE" w14:textId="77777777" w:rsidR="007F58D7" w:rsidRPr="007F58D7" w:rsidRDefault="007F58D7" w:rsidP="007F58D7">
      <w:pPr>
        <w:rPr>
          <w:sz w:val="22"/>
          <w:szCs w:val="22"/>
        </w:rPr>
      </w:pPr>
    </w:p>
    <w:p w14:paraId="3C432B0E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nswer: C</w:t>
      </w:r>
    </w:p>
    <w:p w14:paraId="77D79CDD" w14:textId="77777777" w:rsidR="007F58D7" w:rsidRPr="007F58D7" w:rsidRDefault="007F58D7" w:rsidP="007F58D7">
      <w:pPr>
        <w:rPr>
          <w:sz w:val="22"/>
          <w:szCs w:val="22"/>
        </w:rPr>
      </w:pPr>
    </w:p>
    <w:p w14:paraId="25A9AFE4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3. What is the output of the following code?</w:t>
      </w:r>
    </w:p>
    <w:p w14:paraId="79CD7CF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```java</w:t>
      </w:r>
    </w:p>
    <w:p w14:paraId="5B40FAD5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String text1 = "Hello World!</w:t>
      </w:r>
      <w:proofErr w:type="gramStart"/>
      <w:r w:rsidRPr="007F58D7">
        <w:rPr>
          <w:sz w:val="22"/>
          <w:szCs w:val="22"/>
        </w:rPr>
        <w:t>";</w:t>
      </w:r>
      <w:proofErr w:type="gramEnd"/>
    </w:p>
    <w:p w14:paraId="66E3A035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String text2 = "Hello World!</w:t>
      </w:r>
      <w:proofErr w:type="gramStart"/>
      <w:r w:rsidRPr="007F58D7">
        <w:rPr>
          <w:sz w:val="22"/>
          <w:szCs w:val="22"/>
        </w:rPr>
        <w:t>";</w:t>
      </w:r>
      <w:proofErr w:type="gramEnd"/>
    </w:p>
    <w:p w14:paraId="4586017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</w:t>
      </w:r>
      <w:proofErr w:type="spellStart"/>
      <w:r w:rsidRPr="007F58D7">
        <w:rPr>
          <w:sz w:val="22"/>
          <w:szCs w:val="22"/>
        </w:rPr>
        <w:t>System.out.println</w:t>
      </w:r>
      <w:proofErr w:type="spellEnd"/>
      <w:r w:rsidRPr="007F58D7">
        <w:rPr>
          <w:sz w:val="22"/>
          <w:szCs w:val="22"/>
        </w:rPr>
        <w:t>(text1 == text2</w:t>
      </w:r>
      <w:proofErr w:type="gramStart"/>
      <w:r w:rsidRPr="007F58D7">
        <w:rPr>
          <w:sz w:val="22"/>
          <w:szCs w:val="22"/>
        </w:rPr>
        <w:t>);</w:t>
      </w:r>
      <w:proofErr w:type="gramEnd"/>
    </w:p>
    <w:p w14:paraId="40F442B9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```</w:t>
      </w:r>
    </w:p>
    <w:p w14:paraId="75B08806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true</w:t>
      </w:r>
    </w:p>
    <w:p w14:paraId="105F3FB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false</w:t>
      </w:r>
    </w:p>
    <w:p w14:paraId="311B70B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Compilation error</w:t>
      </w:r>
    </w:p>
    <w:p w14:paraId="04BF3F20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Runtime error</w:t>
      </w:r>
    </w:p>
    <w:p w14:paraId="37E555AA" w14:textId="77777777" w:rsidR="007F58D7" w:rsidRPr="007F58D7" w:rsidRDefault="007F58D7" w:rsidP="007F58D7">
      <w:pPr>
        <w:rPr>
          <w:sz w:val="22"/>
          <w:szCs w:val="22"/>
        </w:rPr>
      </w:pPr>
    </w:p>
    <w:p w14:paraId="74142695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nswer: A</w:t>
      </w:r>
    </w:p>
    <w:p w14:paraId="44191B70" w14:textId="77777777" w:rsidR="007F58D7" w:rsidRPr="007F58D7" w:rsidRDefault="007F58D7" w:rsidP="007F58D7">
      <w:pPr>
        <w:rPr>
          <w:sz w:val="22"/>
          <w:szCs w:val="22"/>
        </w:rPr>
      </w:pPr>
    </w:p>
    <w:p w14:paraId="123E7487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4. Which method is used to concatenate Strings in Java?</w:t>
      </w:r>
    </w:p>
    <w:p w14:paraId="0109148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</w:t>
      </w:r>
      <w:proofErr w:type="gramStart"/>
      <w:r w:rsidRPr="007F58D7">
        <w:rPr>
          <w:sz w:val="22"/>
          <w:szCs w:val="22"/>
        </w:rPr>
        <w:t>append(</w:t>
      </w:r>
      <w:proofErr w:type="gramEnd"/>
      <w:r w:rsidRPr="007F58D7">
        <w:rPr>
          <w:sz w:val="22"/>
          <w:szCs w:val="22"/>
        </w:rPr>
        <w:t>)</w:t>
      </w:r>
    </w:p>
    <w:p w14:paraId="5465E67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</w:t>
      </w:r>
      <w:proofErr w:type="spellStart"/>
      <w:proofErr w:type="gramStart"/>
      <w:r w:rsidRPr="007F58D7">
        <w:rPr>
          <w:sz w:val="22"/>
          <w:szCs w:val="22"/>
        </w:rPr>
        <w:t>concat</w:t>
      </w:r>
      <w:proofErr w:type="spellEnd"/>
      <w:r w:rsidRPr="007F58D7">
        <w:rPr>
          <w:sz w:val="22"/>
          <w:szCs w:val="22"/>
        </w:rPr>
        <w:t>(</w:t>
      </w:r>
      <w:proofErr w:type="gramEnd"/>
      <w:r w:rsidRPr="007F58D7">
        <w:rPr>
          <w:sz w:val="22"/>
          <w:szCs w:val="22"/>
        </w:rPr>
        <w:t>)</w:t>
      </w:r>
    </w:p>
    <w:p w14:paraId="64487359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</w:t>
      </w:r>
      <w:proofErr w:type="gramStart"/>
      <w:r w:rsidRPr="007F58D7">
        <w:rPr>
          <w:sz w:val="22"/>
          <w:szCs w:val="22"/>
        </w:rPr>
        <w:t>join(</w:t>
      </w:r>
      <w:proofErr w:type="gramEnd"/>
      <w:r w:rsidRPr="007F58D7">
        <w:rPr>
          <w:sz w:val="22"/>
          <w:szCs w:val="22"/>
        </w:rPr>
        <w:t>)</w:t>
      </w:r>
    </w:p>
    <w:p w14:paraId="4A7E012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</w:t>
      </w:r>
      <w:proofErr w:type="gramStart"/>
      <w:r w:rsidRPr="007F58D7">
        <w:rPr>
          <w:sz w:val="22"/>
          <w:szCs w:val="22"/>
        </w:rPr>
        <w:t>merge(</w:t>
      </w:r>
      <w:proofErr w:type="gramEnd"/>
      <w:r w:rsidRPr="007F58D7">
        <w:rPr>
          <w:sz w:val="22"/>
          <w:szCs w:val="22"/>
        </w:rPr>
        <w:t>)</w:t>
      </w:r>
    </w:p>
    <w:p w14:paraId="5EFE7374" w14:textId="77777777" w:rsidR="007F58D7" w:rsidRPr="007F58D7" w:rsidRDefault="007F58D7" w:rsidP="007F58D7">
      <w:pPr>
        <w:rPr>
          <w:sz w:val="22"/>
          <w:szCs w:val="22"/>
        </w:rPr>
      </w:pPr>
    </w:p>
    <w:p w14:paraId="62A01DE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nswer: B</w:t>
      </w:r>
    </w:p>
    <w:p w14:paraId="33A71A6E" w14:textId="77777777" w:rsidR="007F58D7" w:rsidRPr="007F58D7" w:rsidRDefault="007F58D7" w:rsidP="007F58D7">
      <w:pPr>
        <w:rPr>
          <w:sz w:val="22"/>
          <w:szCs w:val="22"/>
        </w:rPr>
      </w:pPr>
    </w:p>
    <w:p w14:paraId="2CADB1B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## String Methods and Operations</w:t>
      </w:r>
    </w:p>
    <w:p w14:paraId="1E86DB4C" w14:textId="77777777" w:rsidR="007F58D7" w:rsidRPr="007F58D7" w:rsidRDefault="007F58D7" w:rsidP="007F58D7">
      <w:pPr>
        <w:rPr>
          <w:sz w:val="22"/>
          <w:szCs w:val="22"/>
        </w:rPr>
      </w:pPr>
    </w:p>
    <w:p w14:paraId="3697C016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5. Which method returns the number of characters in a String?</w:t>
      </w:r>
    </w:p>
    <w:p w14:paraId="76B0DEC9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</w:t>
      </w:r>
      <w:proofErr w:type="gramStart"/>
      <w:r w:rsidRPr="007F58D7">
        <w:rPr>
          <w:sz w:val="22"/>
          <w:szCs w:val="22"/>
        </w:rPr>
        <w:t>size(</w:t>
      </w:r>
      <w:proofErr w:type="gramEnd"/>
      <w:r w:rsidRPr="007F58D7">
        <w:rPr>
          <w:sz w:val="22"/>
          <w:szCs w:val="22"/>
        </w:rPr>
        <w:t>)</w:t>
      </w:r>
    </w:p>
    <w:p w14:paraId="7A5FBA34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</w:t>
      </w:r>
      <w:proofErr w:type="gramStart"/>
      <w:r w:rsidRPr="007F58D7">
        <w:rPr>
          <w:sz w:val="22"/>
          <w:szCs w:val="22"/>
        </w:rPr>
        <w:t>length(</w:t>
      </w:r>
      <w:proofErr w:type="gramEnd"/>
      <w:r w:rsidRPr="007F58D7">
        <w:rPr>
          <w:sz w:val="22"/>
          <w:szCs w:val="22"/>
        </w:rPr>
        <w:t>)</w:t>
      </w:r>
    </w:p>
    <w:p w14:paraId="45776064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</w:t>
      </w:r>
      <w:proofErr w:type="gramStart"/>
      <w:r w:rsidRPr="007F58D7">
        <w:rPr>
          <w:sz w:val="22"/>
          <w:szCs w:val="22"/>
        </w:rPr>
        <w:t>count(</w:t>
      </w:r>
      <w:proofErr w:type="gramEnd"/>
      <w:r w:rsidRPr="007F58D7">
        <w:rPr>
          <w:sz w:val="22"/>
          <w:szCs w:val="22"/>
        </w:rPr>
        <w:t>)</w:t>
      </w:r>
    </w:p>
    <w:p w14:paraId="0FB9ADC7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</w:t>
      </w:r>
      <w:proofErr w:type="gramStart"/>
      <w:r w:rsidRPr="007F58D7">
        <w:rPr>
          <w:sz w:val="22"/>
          <w:szCs w:val="22"/>
        </w:rPr>
        <w:t>characters(</w:t>
      </w:r>
      <w:proofErr w:type="gramEnd"/>
      <w:r w:rsidRPr="007F58D7">
        <w:rPr>
          <w:sz w:val="22"/>
          <w:szCs w:val="22"/>
        </w:rPr>
        <w:t>)</w:t>
      </w:r>
    </w:p>
    <w:p w14:paraId="614C6FC7" w14:textId="77777777" w:rsidR="007F58D7" w:rsidRPr="007F58D7" w:rsidRDefault="007F58D7" w:rsidP="007F58D7">
      <w:pPr>
        <w:rPr>
          <w:sz w:val="22"/>
          <w:szCs w:val="22"/>
        </w:rPr>
      </w:pPr>
    </w:p>
    <w:p w14:paraId="4C68FFE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nswer: B</w:t>
      </w:r>
    </w:p>
    <w:p w14:paraId="732D4BBA" w14:textId="77777777" w:rsidR="007F58D7" w:rsidRPr="007F58D7" w:rsidRDefault="007F58D7" w:rsidP="007F58D7">
      <w:pPr>
        <w:rPr>
          <w:sz w:val="22"/>
          <w:szCs w:val="22"/>
        </w:rPr>
      </w:pPr>
    </w:p>
    <w:p w14:paraId="2BBF1B7A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6. What does the </w:t>
      </w:r>
      <w:proofErr w:type="spellStart"/>
      <w:proofErr w:type="gramStart"/>
      <w:r w:rsidRPr="007F58D7">
        <w:rPr>
          <w:sz w:val="22"/>
          <w:szCs w:val="22"/>
        </w:rPr>
        <w:t>charAt</w:t>
      </w:r>
      <w:proofErr w:type="spellEnd"/>
      <w:r w:rsidRPr="007F58D7">
        <w:rPr>
          <w:sz w:val="22"/>
          <w:szCs w:val="22"/>
        </w:rPr>
        <w:t>(</w:t>
      </w:r>
      <w:proofErr w:type="gramEnd"/>
      <w:r w:rsidRPr="007F58D7">
        <w:rPr>
          <w:sz w:val="22"/>
          <w:szCs w:val="22"/>
        </w:rPr>
        <w:t>) method do?</w:t>
      </w:r>
    </w:p>
    <w:p w14:paraId="5D8DE95E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Returns the character at a specified index</w:t>
      </w:r>
    </w:p>
    <w:p w14:paraId="283E9105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Checks if a character exists in the String</w:t>
      </w:r>
    </w:p>
    <w:p w14:paraId="034E267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Counts the occurrences of a character</w:t>
      </w:r>
    </w:p>
    <w:p w14:paraId="68256450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Removes a character from the String</w:t>
      </w:r>
    </w:p>
    <w:p w14:paraId="7D8631CB" w14:textId="77777777" w:rsidR="007F58D7" w:rsidRPr="007F58D7" w:rsidRDefault="007F58D7" w:rsidP="007F58D7">
      <w:pPr>
        <w:rPr>
          <w:sz w:val="22"/>
          <w:szCs w:val="22"/>
        </w:rPr>
      </w:pPr>
    </w:p>
    <w:p w14:paraId="20313CB2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nswer: A</w:t>
      </w:r>
    </w:p>
    <w:p w14:paraId="1BF24D8F" w14:textId="77777777" w:rsidR="007F58D7" w:rsidRPr="007F58D7" w:rsidRDefault="007F58D7" w:rsidP="007F58D7">
      <w:pPr>
        <w:rPr>
          <w:sz w:val="22"/>
          <w:szCs w:val="22"/>
        </w:rPr>
      </w:pPr>
    </w:p>
    <w:p w14:paraId="39963912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7. Which method is used to split a String into an array of substrings?</w:t>
      </w:r>
    </w:p>
    <w:p w14:paraId="53184460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</w:t>
      </w:r>
      <w:proofErr w:type="gramStart"/>
      <w:r w:rsidRPr="007F58D7">
        <w:rPr>
          <w:sz w:val="22"/>
          <w:szCs w:val="22"/>
        </w:rPr>
        <w:t>divide(</w:t>
      </w:r>
      <w:proofErr w:type="gramEnd"/>
      <w:r w:rsidRPr="007F58D7">
        <w:rPr>
          <w:sz w:val="22"/>
          <w:szCs w:val="22"/>
        </w:rPr>
        <w:t>)</w:t>
      </w:r>
    </w:p>
    <w:p w14:paraId="6503F2B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</w:t>
      </w:r>
      <w:proofErr w:type="gramStart"/>
      <w:r w:rsidRPr="007F58D7">
        <w:rPr>
          <w:sz w:val="22"/>
          <w:szCs w:val="22"/>
        </w:rPr>
        <w:t>cut(</w:t>
      </w:r>
      <w:proofErr w:type="gramEnd"/>
      <w:r w:rsidRPr="007F58D7">
        <w:rPr>
          <w:sz w:val="22"/>
          <w:szCs w:val="22"/>
        </w:rPr>
        <w:t>)</w:t>
      </w:r>
    </w:p>
    <w:p w14:paraId="63840AA9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lastRenderedPageBreak/>
        <w:t xml:space="preserve">   C) </w:t>
      </w:r>
      <w:proofErr w:type="gramStart"/>
      <w:r w:rsidRPr="007F58D7">
        <w:rPr>
          <w:sz w:val="22"/>
          <w:szCs w:val="22"/>
        </w:rPr>
        <w:t>split(</w:t>
      </w:r>
      <w:proofErr w:type="gramEnd"/>
      <w:r w:rsidRPr="007F58D7">
        <w:rPr>
          <w:sz w:val="22"/>
          <w:szCs w:val="22"/>
        </w:rPr>
        <w:t>)</w:t>
      </w:r>
    </w:p>
    <w:p w14:paraId="5B99D29B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</w:t>
      </w:r>
      <w:proofErr w:type="gramStart"/>
      <w:r w:rsidRPr="007F58D7">
        <w:rPr>
          <w:sz w:val="22"/>
          <w:szCs w:val="22"/>
        </w:rPr>
        <w:t>separate(</w:t>
      </w:r>
      <w:proofErr w:type="gramEnd"/>
      <w:r w:rsidRPr="007F58D7">
        <w:rPr>
          <w:sz w:val="22"/>
          <w:szCs w:val="22"/>
        </w:rPr>
        <w:t>)</w:t>
      </w:r>
    </w:p>
    <w:p w14:paraId="37315CA6" w14:textId="77777777" w:rsidR="007F58D7" w:rsidRPr="007F58D7" w:rsidRDefault="007F58D7" w:rsidP="007F58D7">
      <w:pPr>
        <w:rPr>
          <w:sz w:val="22"/>
          <w:szCs w:val="22"/>
        </w:rPr>
      </w:pPr>
    </w:p>
    <w:p w14:paraId="7BBC2C0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nswer: C</w:t>
      </w:r>
    </w:p>
    <w:p w14:paraId="7CF340E5" w14:textId="77777777" w:rsidR="007F58D7" w:rsidRPr="007F58D7" w:rsidRDefault="007F58D7" w:rsidP="007F58D7">
      <w:pPr>
        <w:rPr>
          <w:sz w:val="22"/>
          <w:szCs w:val="22"/>
        </w:rPr>
      </w:pPr>
    </w:p>
    <w:p w14:paraId="1B0D7E5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8. What does the </w:t>
      </w:r>
      <w:proofErr w:type="spellStart"/>
      <w:proofErr w:type="gramStart"/>
      <w:r w:rsidRPr="007F58D7">
        <w:rPr>
          <w:sz w:val="22"/>
          <w:szCs w:val="22"/>
        </w:rPr>
        <w:t>indexOf</w:t>
      </w:r>
      <w:proofErr w:type="spellEnd"/>
      <w:r w:rsidRPr="007F58D7">
        <w:rPr>
          <w:sz w:val="22"/>
          <w:szCs w:val="22"/>
        </w:rPr>
        <w:t>(</w:t>
      </w:r>
      <w:proofErr w:type="gramEnd"/>
      <w:r w:rsidRPr="007F58D7">
        <w:rPr>
          <w:sz w:val="22"/>
          <w:szCs w:val="22"/>
        </w:rPr>
        <w:t>) method return if the specified character is not found in the String?</w:t>
      </w:r>
    </w:p>
    <w:p w14:paraId="6FB58249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0</w:t>
      </w:r>
    </w:p>
    <w:p w14:paraId="215415D2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-1</w:t>
      </w:r>
    </w:p>
    <w:p w14:paraId="31D5D0F6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null</w:t>
      </w:r>
    </w:p>
    <w:p w14:paraId="72BE45A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Throws an exception</w:t>
      </w:r>
    </w:p>
    <w:p w14:paraId="088230A5" w14:textId="77777777" w:rsidR="007F58D7" w:rsidRPr="007F58D7" w:rsidRDefault="007F58D7" w:rsidP="007F58D7">
      <w:pPr>
        <w:rPr>
          <w:sz w:val="22"/>
          <w:szCs w:val="22"/>
        </w:rPr>
      </w:pPr>
    </w:p>
    <w:p w14:paraId="0590E6D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nswer: B</w:t>
      </w:r>
    </w:p>
    <w:p w14:paraId="22F55340" w14:textId="77777777" w:rsidR="007F58D7" w:rsidRPr="007F58D7" w:rsidRDefault="007F58D7" w:rsidP="007F58D7">
      <w:pPr>
        <w:rPr>
          <w:sz w:val="22"/>
          <w:szCs w:val="22"/>
        </w:rPr>
      </w:pPr>
    </w:p>
    <w:p w14:paraId="3887831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## Regular Expressions</w:t>
      </w:r>
    </w:p>
    <w:p w14:paraId="41BDA03D" w14:textId="77777777" w:rsidR="007F58D7" w:rsidRPr="007F58D7" w:rsidRDefault="007F58D7" w:rsidP="007F58D7">
      <w:pPr>
        <w:rPr>
          <w:sz w:val="22"/>
          <w:szCs w:val="22"/>
        </w:rPr>
      </w:pPr>
    </w:p>
    <w:p w14:paraId="22B9208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9. What does the + symbol mean in a regular expression?</w:t>
      </w:r>
    </w:p>
    <w:p w14:paraId="33227347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) Zero or more occurrences</w:t>
      </w:r>
    </w:p>
    <w:p w14:paraId="4BAD2B2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B) One or more occurrences</w:t>
      </w:r>
    </w:p>
    <w:p w14:paraId="4D5D787E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C) Exactly one occurrence</w:t>
      </w:r>
    </w:p>
    <w:p w14:paraId="15E4673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D) Zero or one occurrence</w:t>
      </w:r>
    </w:p>
    <w:p w14:paraId="76599DD2" w14:textId="77777777" w:rsidR="007F58D7" w:rsidRPr="007F58D7" w:rsidRDefault="007F58D7" w:rsidP="007F58D7">
      <w:pPr>
        <w:rPr>
          <w:sz w:val="22"/>
          <w:szCs w:val="22"/>
        </w:rPr>
      </w:pPr>
    </w:p>
    <w:p w14:paraId="67087B7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Answer: B</w:t>
      </w:r>
    </w:p>
    <w:p w14:paraId="4B769ADE" w14:textId="77777777" w:rsidR="007F58D7" w:rsidRPr="007F58D7" w:rsidRDefault="007F58D7" w:rsidP="007F58D7">
      <w:pPr>
        <w:rPr>
          <w:sz w:val="22"/>
          <w:szCs w:val="22"/>
        </w:rPr>
      </w:pPr>
    </w:p>
    <w:p w14:paraId="2020076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0. Which of the following regular expressions matches one or more spaces?</w:t>
      </w:r>
    </w:p>
    <w:p w14:paraId="07C98CB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" "</w:t>
      </w:r>
    </w:p>
    <w:p w14:paraId="5A28BB3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" *"</w:t>
      </w:r>
    </w:p>
    <w:p w14:paraId="67A44D8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" +"</w:t>
      </w:r>
    </w:p>
    <w:p w14:paraId="253E441A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" ?"</w:t>
      </w:r>
    </w:p>
    <w:p w14:paraId="60C7650C" w14:textId="77777777" w:rsidR="007F58D7" w:rsidRPr="007F58D7" w:rsidRDefault="007F58D7" w:rsidP="007F58D7">
      <w:pPr>
        <w:rPr>
          <w:sz w:val="22"/>
          <w:szCs w:val="22"/>
        </w:rPr>
      </w:pPr>
    </w:p>
    <w:p w14:paraId="5C7C61C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nswer: C</w:t>
      </w:r>
    </w:p>
    <w:p w14:paraId="2ABF5EF7" w14:textId="77777777" w:rsidR="007F58D7" w:rsidRPr="007F58D7" w:rsidRDefault="007F58D7" w:rsidP="007F58D7">
      <w:pPr>
        <w:rPr>
          <w:sz w:val="22"/>
          <w:szCs w:val="22"/>
        </w:rPr>
      </w:pPr>
    </w:p>
    <w:p w14:paraId="0AAAFD8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1. What does the character class [a-f] match?</w:t>
      </w:r>
    </w:p>
    <w:p w14:paraId="5CCBF42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Any lowercase letter</w:t>
      </w:r>
    </w:p>
    <w:p w14:paraId="1763A35E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Any uppercase letter</w:t>
      </w:r>
    </w:p>
    <w:p w14:paraId="647EFD07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Any letter between a and f, inclusive</w:t>
      </w:r>
    </w:p>
    <w:p w14:paraId="76BDD200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Any digit between a and f</w:t>
      </w:r>
    </w:p>
    <w:p w14:paraId="6B2E4FBF" w14:textId="77777777" w:rsidR="007F58D7" w:rsidRPr="007F58D7" w:rsidRDefault="007F58D7" w:rsidP="007F58D7">
      <w:pPr>
        <w:rPr>
          <w:sz w:val="22"/>
          <w:szCs w:val="22"/>
        </w:rPr>
      </w:pPr>
    </w:p>
    <w:p w14:paraId="6AB6351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nswer: C</w:t>
      </w:r>
    </w:p>
    <w:p w14:paraId="6B1EAF8E" w14:textId="77777777" w:rsidR="007F58D7" w:rsidRPr="007F58D7" w:rsidRDefault="007F58D7" w:rsidP="007F58D7">
      <w:pPr>
        <w:rPr>
          <w:sz w:val="22"/>
          <w:szCs w:val="22"/>
        </w:rPr>
      </w:pPr>
    </w:p>
    <w:p w14:paraId="1341C76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2. Which regular expression negates a character set?</w:t>
      </w:r>
    </w:p>
    <w:p w14:paraId="5D8ACA8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</w:t>
      </w:r>
      <w:proofErr w:type="gramStart"/>
      <w:r w:rsidRPr="007F58D7">
        <w:rPr>
          <w:sz w:val="22"/>
          <w:szCs w:val="22"/>
        </w:rPr>
        <w:t>[!a</w:t>
      </w:r>
      <w:proofErr w:type="gramEnd"/>
      <w:r w:rsidRPr="007F58D7">
        <w:rPr>
          <w:sz w:val="22"/>
          <w:szCs w:val="22"/>
        </w:rPr>
        <w:t>-z]</w:t>
      </w:r>
    </w:p>
    <w:p w14:paraId="308955CB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[~a-z]</w:t>
      </w:r>
    </w:p>
    <w:p w14:paraId="1FAD2D0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[-a-z]</w:t>
      </w:r>
    </w:p>
    <w:p w14:paraId="51A54F0B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[^a-z]</w:t>
      </w:r>
    </w:p>
    <w:p w14:paraId="4DD6293E" w14:textId="77777777" w:rsidR="007F58D7" w:rsidRPr="007F58D7" w:rsidRDefault="007F58D7" w:rsidP="007F58D7">
      <w:pPr>
        <w:rPr>
          <w:sz w:val="22"/>
          <w:szCs w:val="22"/>
        </w:rPr>
      </w:pPr>
    </w:p>
    <w:p w14:paraId="2BF91DF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nswer: D</w:t>
      </w:r>
    </w:p>
    <w:p w14:paraId="0EFF82E5" w14:textId="77777777" w:rsidR="007F58D7" w:rsidRPr="007F58D7" w:rsidRDefault="007F58D7" w:rsidP="007F58D7">
      <w:pPr>
        <w:rPr>
          <w:sz w:val="22"/>
          <w:szCs w:val="22"/>
        </w:rPr>
      </w:pPr>
    </w:p>
    <w:p w14:paraId="7B4D4FD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## String Manipulation and Algorithms</w:t>
      </w:r>
    </w:p>
    <w:p w14:paraId="5FFC3A2D" w14:textId="77777777" w:rsidR="007F58D7" w:rsidRPr="007F58D7" w:rsidRDefault="007F58D7" w:rsidP="007F58D7">
      <w:pPr>
        <w:rPr>
          <w:sz w:val="22"/>
          <w:szCs w:val="22"/>
        </w:rPr>
      </w:pPr>
    </w:p>
    <w:p w14:paraId="6A50B92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3. What is the purpose of the Flesch score?</w:t>
      </w:r>
    </w:p>
    <w:p w14:paraId="35DCAB3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To measure text complexity</w:t>
      </w:r>
    </w:p>
    <w:p w14:paraId="6DA256B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To count the number of words in a text</w:t>
      </w:r>
    </w:p>
    <w:p w14:paraId="07E4B71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To identify grammatical errors</w:t>
      </w:r>
    </w:p>
    <w:p w14:paraId="6C50D1A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To calculate the average word length</w:t>
      </w:r>
    </w:p>
    <w:p w14:paraId="738908BA" w14:textId="77777777" w:rsidR="007F58D7" w:rsidRPr="007F58D7" w:rsidRDefault="007F58D7" w:rsidP="007F58D7">
      <w:pPr>
        <w:rPr>
          <w:sz w:val="22"/>
          <w:szCs w:val="22"/>
        </w:rPr>
      </w:pPr>
    </w:p>
    <w:p w14:paraId="6B20C5F9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nswer: A</w:t>
      </w:r>
    </w:p>
    <w:p w14:paraId="6357CBC7" w14:textId="77777777" w:rsidR="007F58D7" w:rsidRPr="007F58D7" w:rsidRDefault="007F58D7" w:rsidP="007F58D7">
      <w:pPr>
        <w:rPr>
          <w:sz w:val="22"/>
          <w:szCs w:val="22"/>
        </w:rPr>
      </w:pPr>
    </w:p>
    <w:p w14:paraId="3A3187E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4. Which of the following is NOT considered in calculating the Flesch score?</w:t>
      </w:r>
    </w:p>
    <w:p w14:paraId="1937975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Number of words per sentence</w:t>
      </w:r>
    </w:p>
    <w:p w14:paraId="04B69A96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Number of syllables per word</w:t>
      </w:r>
    </w:p>
    <w:p w14:paraId="6C553120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lastRenderedPageBreak/>
        <w:t xml:space="preserve">    C) Number of punctuation marks</w:t>
      </w:r>
    </w:p>
    <w:p w14:paraId="1B4A8127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Both A and B are considered</w:t>
      </w:r>
    </w:p>
    <w:p w14:paraId="144977A2" w14:textId="77777777" w:rsidR="007F58D7" w:rsidRPr="007F58D7" w:rsidRDefault="007F58D7" w:rsidP="007F58D7">
      <w:pPr>
        <w:rPr>
          <w:sz w:val="22"/>
          <w:szCs w:val="22"/>
        </w:rPr>
      </w:pPr>
    </w:p>
    <w:p w14:paraId="617F39B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nswer: C</w:t>
      </w:r>
    </w:p>
    <w:p w14:paraId="68D7418E" w14:textId="77777777" w:rsidR="007F58D7" w:rsidRPr="007F58D7" w:rsidRDefault="007F58D7" w:rsidP="007F58D7">
      <w:pPr>
        <w:rPr>
          <w:sz w:val="22"/>
          <w:szCs w:val="22"/>
        </w:rPr>
      </w:pPr>
    </w:p>
    <w:p w14:paraId="24FAD76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5. How can you iterate through each character in a String?</w:t>
      </w:r>
    </w:p>
    <w:p w14:paraId="46256234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Using a for-each loop with </w:t>
      </w:r>
      <w:proofErr w:type="spellStart"/>
      <w:proofErr w:type="gramStart"/>
      <w:r w:rsidRPr="007F58D7">
        <w:rPr>
          <w:sz w:val="22"/>
          <w:szCs w:val="22"/>
        </w:rPr>
        <w:t>toCharArray</w:t>
      </w:r>
      <w:proofErr w:type="spellEnd"/>
      <w:r w:rsidRPr="007F58D7">
        <w:rPr>
          <w:sz w:val="22"/>
          <w:szCs w:val="22"/>
        </w:rPr>
        <w:t>(</w:t>
      </w:r>
      <w:proofErr w:type="gramEnd"/>
      <w:r w:rsidRPr="007F58D7">
        <w:rPr>
          <w:sz w:val="22"/>
          <w:szCs w:val="22"/>
        </w:rPr>
        <w:t>)</w:t>
      </w:r>
    </w:p>
    <w:p w14:paraId="2335470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Using </w:t>
      </w:r>
      <w:proofErr w:type="spellStart"/>
      <w:proofErr w:type="gramStart"/>
      <w:r w:rsidRPr="007F58D7">
        <w:rPr>
          <w:sz w:val="22"/>
          <w:szCs w:val="22"/>
        </w:rPr>
        <w:t>charAt</w:t>
      </w:r>
      <w:proofErr w:type="spellEnd"/>
      <w:r w:rsidRPr="007F58D7">
        <w:rPr>
          <w:sz w:val="22"/>
          <w:szCs w:val="22"/>
        </w:rPr>
        <w:t>(</w:t>
      </w:r>
      <w:proofErr w:type="gramEnd"/>
      <w:r w:rsidRPr="007F58D7">
        <w:rPr>
          <w:sz w:val="22"/>
          <w:szCs w:val="22"/>
        </w:rPr>
        <w:t>) with a traditional for loop</w:t>
      </w:r>
    </w:p>
    <w:p w14:paraId="4DF36F40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Using a while loop with </w:t>
      </w:r>
      <w:proofErr w:type="gramStart"/>
      <w:r w:rsidRPr="007F58D7">
        <w:rPr>
          <w:sz w:val="22"/>
          <w:szCs w:val="22"/>
        </w:rPr>
        <w:t>substring(</w:t>
      </w:r>
      <w:proofErr w:type="gramEnd"/>
      <w:r w:rsidRPr="007F58D7">
        <w:rPr>
          <w:sz w:val="22"/>
          <w:szCs w:val="22"/>
        </w:rPr>
        <w:t>)</w:t>
      </w:r>
    </w:p>
    <w:p w14:paraId="0EFFC69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Both A and B</w:t>
      </w:r>
    </w:p>
    <w:p w14:paraId="057153C3" w14:textId="77777777" w:rsidR="007F58D7" w:rsidRPr="007F58D7" w:rsidRDefault="007F58D7" w:rsidP="007F58D7">
      <w:pPr>
        <w:rPr>
          <w:sz w:val="22"/>
          <w:szCs w:val="22"/>
        </w:rPr>
      </w:pPr>
    </w:p>
    <w:p w14:paraId="67A72452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nswer: D</w:t>
      </w:r>
    </w:p>
    <w:p w14:paraId="12295EBE" w14:textId="77777777" w:rsidR="007F58D7" w:rsidRPr="007F58D7" w:rsidRDefault="007F58D7" w:rsidP="007F58D7">
      <w:pPr>
        <w:rPr>
          <w:sz w:val="22"/>
          <w:szCs w:val="22"/>
        </w:rPr>
      </w:pPr>
    </w:p>
    <w:p w14:paraId="582469A7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16. What is the purpose of the </w:t>
      </w:r>
      <w:proofErr w:type="gramStart"/>
      <w:r w:rsidRPr="007F58D7">
        <w:rPr>
          <w:sz w:val="22"/>
          <w:szCs w:val="22"/>
        </w:rPr>
        <w:t>split(</w:t>
      </w:r>
      <w:proofErr w:type="gramEnd"/>
      <w:r w:rsidRPr="007F58D7">
        <w:rPr>
          <w:sz w:val="22"/>
          <w:szCs w:val="22"/>
        </w:rPr>
        <w:t>) method in String manipulation?</w:t>
      </w:r>
    </w:p>
    <w:p w14:paraId="07F60237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To join two strings</w:t>
      </w:r>
    </w:p>
    <w:p w14:paraId="03BFA39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To remove spaces from a string</w:t>
      </w:r>
    </w:p>
    <w:p w14:paraId="69F3A6C1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To divide a string into an array of substrings</w:t>
      </w:r>
    </w:p>
    <w:p w14:paraId="43511E3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To replace characters in a string</w:t>
      </w:r>
    </w:p>
    <w:p w14:paraId="1A011799" w14:textId="77777777" w:rsidR="007F58D7" w:rsidRPr="007F58D7" w:rsidRDefault="007F58D7" w:rsidP="007F58D7">
      <w:pPr>
        <w:rPr>
          <w:sz w:val="22"/>
          <w:szCs w:val="22"/>
        </w:rPr>
      </w:pPr>
    </w:p>
    <w:p w14:paraId="36F30679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nswer: C</w:t>
      </w:r>
    </w:p>
    <w:p w14:paraId="244C2B26" w14:textId="77777777" w:rsidR="007F58D7" w:rsidRPr="007F58D7" w:rsidRDefault="007F58D7" w:rsidP="007F58D7">
      <w:pPr>
        <w:rPr>
          <w:sz w:val="22"/>
          <w:szCs w:val="22"/>
        </w:rPr>
      </w:pPr>
    </w:p>
    <w:p w14:paraId="19200675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## Java-specific Concepts</w:t>
      </w:r>
    </w:p>
    <w:p w14:paraId="7CA46C13" w14:textId="77777777" w:rsidR="007F58D7" w:rsidRPr="007F58D7" w:rsidRDefault="007F58D7" w:rsidP="007F58D7">
      <w:pPr>
        <w:rPr>
          <w:sz w:val="22"/>
          <w:szCs w:val="22"/>
        </w:rPr>
      </w:pPr>
    </w:p>
    <w:p w14:paraId="4AD3103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7. In Java, where are String literals stored?</w:t>
      </w:r>
    </w:p>
    <w:p w14:paraId="1E22A70A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Stack</w:t>
      </w:r>
    </w:p>
    <w:p w14:paraId="326EEAE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Heap</w:t>
      </w:r>
    </w:p>
    <w:p w14:paraId="643733BA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String Pool</w:t>
      </w:r>
    </w:p>
    <w:p w14:paraId="34C8582A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Method Area</w:t>
      </w:r>
    </w:p>
    <w:p w14:paraId="04EB04D3" w14:textId="77777777" w:rsidR="007F58D7" w:rsidRPr="007F58D7" w:rsidRDefault="007F58D7" w:rsidP="007F58D7">
      <w:pPr>
        <w:rPr>
          <w:sz w:val="22"/>
          <w:szCs w:val="22"/>
        </w:rPr>
      </w:pPr>
    </w:p>
    <w:p w14:paraId="4724C3A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nswer: C</w:t>
      </w:r>
    </w:p>
    <w:p w14:paraId="6872D5ED" w14:textId="77777777" w:rsidR="007F58D7" w:rsidRPr="007F58D7" w:rsidRDefault="007F58D7" w:rsidP="007F58D7">
      <w:pPr>
        <w:rPr>
          <w:sz w:val="22"/>
          <w:szCs w:val="22"/>
        </w:rPr>
      </w:pPr>
    </w:p>
    <w:p w14:paraId="1885D365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18. What is the difference between == and </w:t>
      </w:r>
      <w:proofErr w:type="gramStart"/>
      <w:r w:rsidRPr="007F58D7">
        <w:rPr>
          <w:sz w:val="22"/>
          <w:szCs w:val="22"/>
        </w:rPr>
        <w:t>equals(</w:t>
      </w:r>
      <w:proofErr w:type="gramEnd"/>
      <w:r w:rsidRPr="007F58D7">
        <w:rPr>
          <w:sz w:val="22"/>
          <w:szCs w:val="22"/>
        </w:rPr>
        <w:t>) when comparing Strings?</w:t>
      </w:r>
    </w:p>
    <w:p w14:paraId="610B8B8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They are interchangeable for Strings</w:t>
      </w:r>
    </w:p>
    <w:p w14:paraId="12F59377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== compares references, </w:t>
      </w:r>
      <w:proofErr w:type="gramStart"/>
      <w:r w:rsidRPr="007F58D7">
        <w:rPr>
          <w:sz w:val="22"/>
          <w:szCs w:val="22"/>
        </w:rPr>
        <w:t>equals(</w:t>
      </w:r>
      <w:proofErr w:type="gramEnd"/>
      <w:r w:rsidRPr="007F58D7">
        <w:rPr>
          <w:sz w:val="22"/>
          <w:szCs w:val="22"/>
        </w:rPr>
        <w:t>) compares content</w:t>
      </w:r>
    </w:p>
    <w:p w14:paraId="7226FDA4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== compares content, </w:t>
      </w:r>
      <w:proofErr w:type="gramStart"/>
      <w:r w:rsidRPr="007F58D7">
        <w:rPr>
          <w:sz w:val="22"/>
          <w:szCs w:val="22"/>
        </w:rPr>
        <w:t>equals(</w:t>
      </w:r>
      <w:proofErr w:type="gramEnd"/>
      <w:r w:rsidRPr="007F58D7">
        <w:rPr>
          <w:sz w:val="22"/>
          <w:szCs w:val="22"/>
        </w:rPr>
        <w:t>) compares references</w:t>
      </w:r>
    </w:p>
    <w:p w14:paraId="5CDD6C5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There is no difference</w:t>
      </w:r>
    </w:p>
    <w:p w14:paraId="359352A7" w14:textId="77777777" w:rsidR="007F58D7" w:rsidRPr="007F58D7" w:rsidRDefault="007F58D7" w:rsidP="007F58D7">
      <w:pPr>
        <w:rPr>
          <w:sz w:val="22"/>
          <w:szCs w:val="22"/>
        </w:rPr>
      </w:pPr>
    </w:p>
    <w:p w14:paraId="6FD697D9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nswer: B</w:t>
      </w:r>
    </w:p>
    <w:p w14:paraId="168C4F1A" w14:textId="77777777" w:rsidR="007F58D7" w:rsidRPr="007F58D7" w:rsidRDefault="007F58D7" w:rsidP="007F58D7">
      <w:pPr>
        <w:rPr>
          <w:sz w:val="22"/>
          <w:szCs w:val="22"/>
        </w:rPr>
      </w:pPr>
    </w:p>
    <w:p w14:paraId="1FC3683F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19. Which of the following is true about String concatenation in Java?</w:t>
      </w:r>
    </w:p>
    <w:p w14:paraId="2682FD86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It always creates a new String object</w:t>
      </w:r>
    </w:p>
    <w:p w14:paraId="0A44BFD8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It modifies the original String</w:t>
      </w:r>
    </w:p>
    <w:p w14:paraId="0A8083DC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It is more efficient than using StringBuilder</w:t>
      </w:r>
    </w:p>
    <w:p w14:paraId="7F4F3FD9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It doesn't work with the + operator</w:t>
      </w:r>
    </w:p>
    <w:p w14:paraId="1E515920" w14:textId="77777777" w:rsidR="007F58D7" w:rsidRPr="007F58D7" w:rsidRDefault="007F58D7" w:rsidP="007F58D7">
      <w:pPr>
        <w:rPr>
          <w:sz w:val="22"/>
          <w:szCs w:val="22"/>
        </w:rPr>
      </w:pPr>
    </w:p>
    <w:p w14:paraId="31D4ECAE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nswer: A</w:t>
      </w:r>
    </w:p>
    <w:p w14:paraId="508890B3" w14:textId="77777777" w:rsidR="007F58D7" w:rsidRPr="007F58D7" w:rsidRDefault="007F58D7" w:rsidP="007F58D7">
      <w:pPr>
        <w:rPr>
          <w:sz w:val="22"/>
          <w:szCs w:val="22"/>
        </w:rPr>
      </w:pPr>
    </w:p>
    <w:p w14:paraId="2223F36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>20. What is the main advantage of using StringBuilder over String for manipulating strings?</w:t>
      </w:r>
    </w:p>
    <w:p w14:paraId="583E729D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) StringBuilder is immutable</w:t>
      </w:r>
    </w:p>
    <w:p w14:paraId="6EBFDEF4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B) StringBuilder is more memory-efficient for multiple modifications</w:t>
      </w:r>
    </w:p>
    <w:p w14:paraId="51D92263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C) StringBuilder has more built-in methods</w:t>
      </w:r>
    </w:p>
    <w:p w14:paraId="12091199" w14:textId="77777777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D) StringBuilder is thread-safe</w:t>
      </w:r>
    </w:p>
    <w:p w14:paraId="00F4E810" w14:textId="77777777" w:rsidR="007F58D7" w:rsidRPr="007F58D7" w:rsidRDefault="007F58D7" w:rsidP="007F58D7">
      <w:pPr>
        <w:rPr>
          <w:sz w:val="22"/>
          <w:szCs w:val="22"/>
        </w:rPr>
      </w:pPr>
    </w:p>
    <w:p w14:paraId="6E7053D9" w14:textId="661707CB" w:rsidR="007F58D7" w:rsidRPr="007F58D7" w:rsidRDefault="007F58D7" w:rsidP="007F58D7">
      <w:pPr>
        <w:rPr>
          <w:sz w:val="22"/>
          <w:szCs w:val="22"/>
        </w:rPr>
      </w:pPr>
      <w:r w:rsidRPr="007F58D7">
        <w:rPr>
          <w:sz w:val="22"/>
          <w:szCs w:val="22"/>
        </w:rPr>
        <w:t xml:space="preserve">    Answer: B</w:t>
      </w:r>
    </w:p>
    <w:sectPr w:rsidR="007F58D7" w:rsidRPr="007F58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0F7C25"/>
    <w:multiLevelType w:val="multilevel"/>
    <w:tmpl w:val="F39C38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278BA"/>
    <w:multiLevelType w:val="multilevel"/>
    <w:tmpl w:val="AC3044B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4"/>
  </w:num>
  <w:num w:numId="4" w16cid:durableId="460464680">
    <w:abstractNumId w:val="5"/>
  </w:num>
  <w:num w:numId="5" w16cid:durableId="1971667751">
    <w:abstractNumId w:val="3"/>
  </w:num>
  <w:num w:numId="6" w16cid:durableId="11181101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qQUAG67K4CwAAAA="/>
  </w:docVars>
  <w:rsids>
    <w:rsidRoot w:val="00AE7A67"/>
    <w:rsid w:val="000200FF"/>
    <w:rsid w:val="00057879"/>
    <w:rsid w:val="003D33DA"/>
    <w:rsid w:val="004F62CE"/>
    <w:rsid w:val="007665BC"/>
    <w:rsid w:val="007F58D7"/>
    <w:rsid w:val="008D5F0E"/>
    <w:rsid w:val="00AE7A67"/>
    <w:rsid w:val="00D03C0D"/>
    <w:rsid w:val="00D778B3"/>
    <w:rsid w:val="00DC45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character" w:styleId="HTMLCode">
    <w:name w:val="HTML Code"/>
    <w:basedOn w:val="DefaultParagraphFont"/>
    <w:uiPriority w:val="99"/>
    <w:semiHidden/>
    <w:unhideWhenUsed/>
    <w:rsid w:val="004F62C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512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0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24</Words>
  <Characters>3558</Characters>
  <Application>Microsoft Office Word</Application>
  <DocSecurity>0</DocSecurity>
  <Lines>29</Lines>
  <Paragraphs>8</Paragraphs>
  <ScaleCrop>false</ScaleCrop>
  <Company/>
  <LinksUpToDate>false</LinksUpToDate>
  <CharactersWithSpaces>4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2</cp:revision>
  <dcterms:created xsi:type="dcterms:W3CDTF">2024-10-01T21:31:00Z</dcterms:created>
  <dcterms:modified xsi:type="dcterms:W3CDTF">2024-10-01T21:31:00Z</dcterms:modified>
</cp:coreProperties>
</file>